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36B725" w14:textId="77777777" w:rsidR="00E42586" w:rsidRDefault="00E42586" w:rsidP="00E42586">
      <w:pPr>
        <w:pStyle w:val="Heading1"/>
      </w:pPr>
      <w:r>
        <w:t>Abstract</w:t>
      </w:r>
    </w:p>
    <w:p w14:paraId="2E1CF928" w14:textId="77777777" w:rsidR="00E42586" w:rsidRPr="00E42586" w:rsidRDefault="00E42586" w:rsidP="00E42586">
      <w:pPr>
        <w:pStyle w:val="BodyText"/>
      </w:pPr>
      <w:r w:rsidRPr="00E42586">
        <w:t>This thesis presents the core concepts of lean software development and how they are affected by the introduction of unfamiliar technology. Existing case studies on lean software development projects are analyzed for practical implementations of the core principles. The case studies are compared to each other and to the principles presented in the seminal works on lean software development.</w:t>
      </w:r>
    </w:p>
    <w:p w14:paraId="288F50E5" w14:textId="77777777" w:rsidR="00E42586" w:rsidRPr="00E42586" w:rsidRDefault="00E42586" w:rsidP="00E42586">
      <w:pPr>
        <w:pStyle w:val="BodyText"/>
      </w:pPr>
      <w:r w:rsidRPr="00E42586">
        <w:t>The current literature on lean software development is derived from the literature on lean manufacturing. Lean thinking was originally based on five principles: value, value stream, flow, pull and perfection. These have since been refined to seven principles specific to software development: optimize the whole, eliminate waste, build quality in, learn constantly, deliver fast, engage everyone and keep getting better. These principles can be applied as various pract</w:t>
      </w:r>
      <w:bookmarkStart w:id="0" w:name="_GoBack"/>
      <w:bookmarkEnd w:id="0"/>
      <w:r w:rsidRPr="00E42586">
        <w:t>ices in software projects depending on the context.</w:t>
      </w:r>
    </w:p>
    <w:p w14:paraId="1D1F211C" w14:textId="77777777" w:rsidR="00D8358C" w:rsidRDefault="00E42586" w:rsidP="00E42586">
      <w:pPr>
        <w:pStyle w:val="BodyText"/>
      </w:pPr>
      <w:r w:rsidRPr="00E42586">
        <w:t>The principles hold well for the general domain. This thesis studies whether they work as such for projects where the technology domain is also unfamiliar to the project team. The study finds that the principles either hold or do not hold. The thesis speculates as to why they do or do not hold up as such.</w:t>
      </w:r>
      <w:r>
        <w:br/>
      </w:r>
    </w:p>
    <w:p w14:paraId="4E45E053" w14:textId="77777777" w:rsidR="00D8358C" w:rsidRDefault="00E42586">
      <w:pPr>
        <w:pStyle w:val="Heading1"/>
      </w:pPr>
      <w:bookmarkStart w:id="1" w:name="acknowledgements"/>
      <w:bookmarkEnd w:id="1"/>
      <w:r>
        <w:t>A</w:t>
      </w:r>
      <w:r>
        <w:t>cknowledgements</w:t>
      </w:r>
    </w:p>
    <w:p w14:paraId="69BBAFFC" w14:textId="77777777" w:rsidR="00D8358C" w:rsidRDefault="00E42586">
      <w:pPr>
        <w:pStyle w:val="FirstParagraph"/>
      </w:pPr>
      <w:r>
        <w:t>TODO: Thank people here</w:t>
      </w:r>
    </w:p>
    <w:p w14:paraId="605B3C99" w14:textId="77777777" w:rsidR="00D8358C" w:rsidRDefault="00E42586">
      <w:pPr>
        <w:pStyle w:val="BodyText"/>
      </w:pPr>
      <w:r>
        <w:t>Espoo, December 1, 2015 Oskar Ehnström</w:t>
      </w:r>
    </w:p>
    <w:p w14:paraId="2730A28F" w14:textId="77777777" w:rsidR="00D8358C" w:rsidRDefault="00E42586">
      <w:pPr>
        <w:pStyle w:val="BodyText"/>
      </w:pPr>
      <w:r>
        <w:t>[pages-prelude]</w:t>
      </w:r>
    </w:p>
    <w:p w14:paraId="0FD90DC9" w14:textId="77777777" w:rsidR="00D8358C" w:rsidRDefault="00E42586">
      <w:pPr>
        <w:pStyle w:val="Heading1"/>
      </w:pPr>
      <w:bookmarkStart w:id="2" w:name="chapter:intro"/>
      <w:bookmarkEnd w:id="2"/>
      <w:r>
        <w:t>Introduction</w:t>
      </w:r>
    </w:p>
    <w:p w14:paraId="14F29696" w14:textId="77777777" w:rsidR="00D8358C" w:rsidRDefault="00E42586">
      <w:pPr>
        <w:pStyle w:val="FirstParagraph"/>
      </w:pPr>
      <w:r>
        <w:t>Lean thinking has been gaining traction in the software development industry in recent years. Books like “The Lean Startup” and “Lean Software Development: An Agile Toolkit” have taught us how to take lean practices that were initially used in manufacturin</w:t>
      </w:r>
      <w:r>
        <w:t>g and use them to create value in software development and service design. Organizations have, at this point, had the time to implement lean practices and try the suggested methods in practice. This makes it possible to compare findings and analyze what th</w:t>
      </w:r>
      <w:r>
        <w:t>e common best practices and problems are.</w:t>
      </w:r>
    </w:p>
    <w:p w14:paraId="3987C5AB" w14:textId="77777777" w:rsidR="00D8358C" w:rsidRDefault="00E42586">
      <w:pPr>
        <w:pStyle w:val="BodyText"/>
      </w:pPr>
      <w:r>
        <w:t>Although uncertainty is always a factor in software projects, new and unfamiliar technology introduces even more of it and can potentially lead to budget overruns or even project failure. Understanding how to adjus</w:t>
      </w:r>
      <w:r>
        <w:t xml:space="preserve">t accepted lean practices to </w:t>
      </w:r>
      <w:r>
        <w:lastRenderedPageBreak/>
        <w:t>these projects would enable projects to perform more reliable estimates and avoid introducing unnecessary risk when striving for high rewards using new technology.</w:t>
      </w:r>
    </w:p>
    <w:p w14:paraId="28B70E69" w14:textId="77777777" w:rsidR="00D8358C" w:rsidRDefault="00E42586">
      <w:pPr>
        <w:pStyle w:val="Heading2"/>
      </w:pPr>
      <w:bookmarkStart w:id="3" w:name="section:scope"/>
      <w:bookmarkEnd w:id="3"/>
      <w:r>
        <w:t>Scope</w:t>
      </w:r>
    </w:p>
    <w:p w14:paraId="11B08B18" w14:textId="77777777" w:rsidR="00D8358C" w:rsidRDefault="00E42586">
      <w:pPr>
        <w:pStyle w:val="FirstParagraph"/>
      </w:pPr>
      <w:r>
        <w:t>The scope of the literature review will be existing liter</w:t>
      </w:r>
      <w:r>
        <w:t>ature on lean software projects, comparing these to find similarities if there are any.</w:t>
      </w:r>
    </w:p>
    <w:p w14:paraId="3CD4CCFE" w14:textId="77777777" w:rsidR="00D8358C" w:rsidRDefault="00E42586">
      <w:pPr>
        <w:pStyle w:val="BodyText"/>
      </w:pPr>
      <w:r>
        <w:t>Scope of the empirical study will be one lean software development project. The project will be studied from the point of view of developers, customers and end-users. T</w:t>
      </w:r>
      <w:r>
        <w:t>he thesis is limited to one case study.</w:t>
      </w:r>
    </w:p>
    <w:p w14:paraId="4AC90BBB" w14:textId="77777777" w:rsidR="00D8358C" w:rsidRDefault="00E42586">
      <w:pPr>
        <w:pStyle w:val="Heading2"/>
      </w:pPr>
      <w:bookmarkStart w:id="4" w:name="section:structure"/>
      <w:bookmarkEnd w:id="4"/>
      <w:r>
        <w:t>Structure of the Thesis</w:t>
      </w:r>
    </w:p>
    <w:p w14:paraId="1DD3EE83" w14:textId="77777777" w:rsidR="00D8358C" w:rsidRDefault="00E42586">
      <w:pPr>
        <w:pStyle w:val="FirstParagraph"/>
      </w:pPr>
      <w:r>
        <w:t>This section presents the structure of the thesis.</w:t>
      </w:r>
      <w:r>
        <w:br/>
        <w:t>Write these a bit smoother once the structure is done</w:t>
      </w:r>
    </w:p>
    <w:p w14:paraId="6671C871" w14:textId="77777777" w:rsidR="00D8358C" w:rsidRDefault="00E42586">
      <w:pPr>
        <w:pStyle w:val="BodyText"/>
      </w:pPr>
      <w:r>
        <w:t>Chapter [chapter:background] presents the origin of the lean philosophy. It goes throug</w:t>
      </w:r>
      <w:r>
        <w:t>h the development of lean principles from manufacturing to software development.</w:t>
      </w:r>
    </w:p>
    <w:p w14:paraId="36238160" w14:textId="77777777" w:rsidR="00D8358C" w:rsidRDefault="00E42586">
      <w:pPr>
        <w:pStyle w:val="BodyText"/>
      </w:pPr>
      <w:r>
        <w:t>Chapter [chapter:litterature] covers the existing literature on lean software development. In this chapter experiences of previous lean software projects are analyzed and comp</w:t>
      </w:r>
      <w:r>
        <w:t>ared. This is done in order to find some common trends or best practices to use in projects. These common trends and best practices are compared in order to later compare them with the findings of the empirical study, which are presented in chapter [chapte</w:t>
      </w:r>
      <w:r>
        <w:t>r:discussion].</w:t>
      </w:r>
    </w:p>
    <w:p w14:paraId="0B27100D" w14:textId="77777777" w:rsidR="00D8358C" w:rsidRDefault="00E42586">
      <w:pPr>
        <w:pStyle w:val="BodyText"/>
      </w:pPr>
      <w:r>
        <w:t>Chapter [chapter:methods] goes through the methods used in the empirical study. The participants and their roles are presented as well as the practical arrangements regarding interviews.</w:t>
      </w:r>
    </w:p>
    <w:p w14:paraId="749F83D5" w14:textId="77777777" w:rsidR="00D8358C" w:rsidRDefault="00E42586">
      <w:pPr>
        <w:pStyle w:val="BodyText"/>
      </w:pPr>
      <w:r>
        <w:t>Chapter [chapter:empirical] presents the results of th</w:t>
      </w:r>
      <w:r>
        <w:t>e empirical study. The data is analyzed and the results of that analysis are presented.</w:t>
      </w:r>
    </w:p>
    <w:p w14:paraId="26917CAA" w14:textId="77777777" w:rsidR="00D8358C" w:rsidRDefault="00E42586">
      <w:pPr>
        <w:pStyle w:val="BodyText"/>
      </w:pPr>
      <w:r>
        <w:t>Chapter [chapter:discussion] discusses the results gathered from the empirical study and their implications. This is done by analyzing the relationship between the data</w:t>
      </w:r>
      <w:r>
        <w:t xml:space="preserve"> gathered from the empirical study and the literature review presented int chapter [chapter:litterature].</w:t>
      </w:r>
    </w:p>
    <w:p w14:paraId="36684A05" w14:textId="77777777" w:rsidR="00D8358C" w:rsidRDefault="00E42586">
      <w:pPr>
        <w:pStyle w:val="BodyText"/>
      </w:pPr>
      <w:r>
        <w:t>Chapter [chapter:conclusions] presents the conclusions of this thesis and suggestions for further research.</w:t>
      </w:r>
    </w:p>
    <w:p w14:paraId="59EC6780" w14:textId="77777777" w:rsidR="00D8358C" w:rsidRDefault="00E42586">
      <w:pPr>
        <w:pStyle w:val="Heading1"/>
      </w:pPr>
      <w:bookmarkStart w:id="5" w:name="chapter:background"/>
      <w:bookmarkEnd w:id="5"/>
      <w:r>
        <w:lastRenderedPageBreak/>
        <w:t>Background</w:t>
      </w:r>
    </w:p>
    <w:p w14:paraId="5D4B707E" w14:textId="77777777" w:rsidR="00D8358C" w:rsidRDefault="00E42586">
      <w:pPr>
        <w:pStyle w:val="Heading2"/>
      </w:pPr>
      <w:bookmarkStart w:id="6" w:name="section:leanorigins"/>
      <w:bookmarkEnd w:id="6"/>
      <w:r>
        <w:t>The origin of lean thinking</w:t>
      </w:r>
    </w:p>
    <w:p w14:paraId="32276731" w14:textId="77777777" w:rsidR="00D8358C" w:rsidRDefault="00E42586">
      <w:pPr>
        <w:pStyle w:val="FirstParagraph"/>
      </w:pPr>
      <w:r>
        <w:t>Thi</w:t>
      </w:r>
      <w:r>
        <w:t>s section will be about the history of lean and how it came to be applied to software engineering</w:t>
      </w:r>
    </w:p>
    <w:p w14:paraId="2CAE9F57" w14:textId="77777777" w:rsidR="00D8358C" w:rsidRDefault="00E42586">
      <w:pPr>
        <w:pStyle w:val="BodyText"/>
      </w:pPr>
      <w:r>
        <w:t>Even though the traditional wisdom is that the Japanese car manufacturers had a significant advantage over western competitors due to the lean methodologies t</w:t>
      </w:r>
      <w:r>
        <w:t xml:space="preserve">hey implemented there is some controversy over whether this was in fact the case. Dybá &amp; Sharp argue that by examining the facts and taking automation into account the Japanese did not have a superior organizational advantage. </w:t>
      </w:r>
    </w:p>
    <w:p w14:paraId="42238C98" w14:textId="77777777" w:rsidR="00D8358C" w:rsidRDefault="00E42586">
      <w:pPr>
        <w:pStyle w:val="Heading2"/>
      </w:pPr>
      <w:bookmarkStart w:id="7" w:name="section:leanvsagile"/>
      <w:bookmarkEnd w:id="7"/>
      <w:r>
        <w:t>Lean versus Agile</w:t>
      </w:r>
    </w:p>
    <w:p w14:paraId="68D581B3" w14:textId="77777777" w:rsidR="00D8358C" w:rsidRDefault="00E42586">
      <w:pPr>
        <w:pStyle w:val="FirstParagraph"/>
      </w:pPr>
      <w:r>
        <w:t>This secti</w:t>
      </w:r>
      <w:r>
        <w:t>on will discuss the differences between lean and agile</w:t>
      </w:r>
    </w:p>
    <w:p w14:paraId="61DDB21A" w14:textId="77777777" w:rsidR="00D8358C" w:rsidRDefault="00E42586">
      <w:pPr>
        <w:pStyle w:val="BodyText"/>
      </w:pPr>
      <w:r>
        <w:t xml:space="preserve"> Lean should be thought of a set of principles rather than practices. This article has some excellent points and trends to talk about. </w:t>
      </w:r>
    </w:p>
    <w:p w14:paraId="110675E0" w14:textId="77777777" w:rsidR="00D8358C" w:rsidRDefault="00E42586">
      <w:pPr>
        <w:pStyle w:val="Heading1"/>
      </w:pPr>
      <w:bookmarkStart w:id="8" w:name="chapter:litterature"/>
      <w:bookmarkEnd w:id="8"/>
      <w:r>
        <w:t>Literature review</w:t>
      </w:r>
    </w:p>
    <w:p w14:paraId="3FE4D177" w14:textId="77777777" w:rsidR="00D8358C" w:rsidRDefault="00E42586">
      <w:pPr>
        <w:pStyle w:val="FirstParagraph"/>
      </w:pPr>
      <w:r>
        <w:t>In this section I will present the existing literature and what general guidelines or conclusions it presents. I will refer to the main concepts presented in books and compare those findings to case studies that have implemented the relevant concepts in or</w:t>
      </w:r>
      <w:r>
        <w:t>der to find some commonalities if there are any.</w:t>
      </w:r>
    </w:p>
    <w:p w14:paraId="484499D2" w14:textId="77777777" w:rsidR="00D8358C" w:rsidRDefault="00E42586">
      <w:pPr>
        <w:pStyle w:val="BodyText"/>
      </w:pPr>
      <w:r>
        <w:t>I will also present the process for finding and analyzing the material I have chosen.</w:t>
      </w:r>
    </w:p>
    <w:p w14:paraId="0ACDF418" w14:textId="77777777" w:rsidR="00D8358C" w:rsidRDefault="00E42586">
      <w:pPr>
        <w:pStyle w:val="Heading2"/>
      </w:pPr>
      <w:bookmarkStart w:id="9" w:name="section:litoverview"/>
      <w:bookmarkEnd w:id="9"/>
      <w:r>
        <w:t>Literature overview</w:t>
      </w:r>
    </w:p>
    <w:p w14:paraId="1A19F84A" w14:textId="77777777" w:rsidR="00D8358C" w:rsidRDefault="00E42586">
      <w:pPr>
        <w:numPr>
          <w:ilvl w:val="0"/>
          <w:numId w:val="3"/>
        </w:numPr>
      </w:pPr>
      <w:r>
        <w:t>How was the literature review conducted?</w:t>
      </w:r>
    </w:p>
    <w:p w14:paraId="7156F1DE" w14:textId="77777777" w:rsidR="00D8358C" w:rsidRDefault="00E42586">
      <w:pPr>
        <w:numPr>
          <w:ilvl w:val="1"/>
          <w:numId w:val="4"/>
        </w:numPr>
      </w:pPr>
      <w:r>
        <w:t>Scholar</w:t>
      </w:r>
    </w:p>
    <w:p w14:paraId="2F89BA53" w14:textId="77777777" w:rsidR="00D8358C" w:rsidRDefault="00E42586">
      <w:pPr>
        <w:numPr>
          <w:ilvl w:val="1"/>
          <w:numId w:val="4"/>
        </w:numPr>
      </w:pPr>
      <w:r>
        <w:t>Scholar through related articles of known good artic</w:t>
      </w:r>
      <w:r>
        <w:t>les</w:t>
      </w:r>
    </w:p>
    <w:p w14:paraId="51BDD28D" w14:textId="77777777" w:rsidR="00D8358C" w:rsidRDefault="00E42586">
      <w:pPr>
        <w:numPr>
          <w:ilvl w:val="1"/>
          <w:numId w:val="4"/>
        </w:numPr>
      </w:pPr>
      <w:r>
        <w:t>Key articles then their sources</w:t>
      </w:r>
    </w:p>
    <w:p w14:paraId="7A43413D" w14:textId="77777777" w:rsidR="00D8358C" w:rsidRDefault="00E42586">
      <w:pPr>
        <w:numPr>
          <w:ilvl w:val="1"/>
          <w:numId w:val="4"/>
        </w:numPr>
      </w:pPr>
      <w:r>
        <w:t>Same author, look for more</w:t>
      </w:r>
    </w:p>
    <w:p w14:paraId="012AAF16" w14:textId="77777777" w:rsidR="00D8358C" w:rsidRDefault="00E42586">
      <w:pPr>
        <w:numPr>
          <w:ilvl w:val="1"/>
          <w:numId w:val="4"/>
        </w:numPr>
      </w:pPr>
      <w:r>
        <w:t>Same conference/journal, look for more</w:t>
      </w:r>
    </w:p>
    <w:p w14:paraId="5D8B7E16" w14:textId="77777777" w:rsidR="00D8358C" w:rsidRDefault="00E42586">
      <w:pPr>
        <w:pStyle w:val="FirstParagraph"/>
      </w:pPr>
      <w:r>
        <w:t xml:space="preserve">Keywords: </w:t>
      </w:r>
      <w:r>
        <w:rPr>
          <w:i/>
        </w:rPr>
        <w:t>lean software development, lean software management, lean project management, digital service creation, service-dominant, design thinking, new s</w:t>
      </w:r>
      <w:r>
        <w:rPr>
          <w:i/>
        </w:rPr>
        <w:t>ervice development</w:t>
      </w:r>
    </w:p>
    <w:p w14:paraId="4B70FA71" w14:textId="77777777" w:rsidR="00D8358C" w:rsidRDefault="00E42586">
      <w:pPr>
        <w:pStyle w:val="Heading2"/>
      </w:pPr>
      <w:bookmarkStart w:id="10" w:name="section:leansoftwareprinciples"/>
      <w:bookmarkEnd w:id="10"/>
      <w:r>
        <w:lastRenderedPageBreak/>
        <w:t>Lean software principles</w:t>
      </w:r>
    </w:p>
    <w:p w14:paraId="4844AE4C" w14:textId="77777777" w:rsidR="00D8358C" w:rsidRDefault="00E42586">
      <w:pPr>
        <w:pStyle w:val="FirstParagraph"/>
      </w:pPr>
      <w:r>
        <w:t>In this section I will present the principles for lean software development as presented in  and subsequent articles.</w:t>
      </w:r>
    </w:p>
    <w:p w14:paraId="0DDF6D02" w14:textId="77777777" w:rsidR="00D8358C" w:rsidRDefault="00E42586">
      <w:pPr>
        <w:pStyle w:val="Heading2"/>
      </w:pPr>
      <w:bookmarkStart w:id="11" w:name="section:pastleanprojects"/>
      <w:bookmarkEnd w:id="11"/>
      <w:r>
        <w:t>Comparison of past lean projects</w:t>
      </w:r>
    </w:p>
    <w:p w14:paraId="4F659F92" w14:textId="77777777" w:rsidR="00D8358C" w:rsidRDefault="00E42586">
      <w:pPr>
        <w:pStyle w:val="FirstParagraph"/>
      </w:pPr>
      <w:r>
        <w:t>In this section I will compare articles regarding case studies focusing on lean software development/management.</w:t>
      </w:r>
    </w:p>
    <w:p w14:paraId="08A78693" w14:textId="77777777" w:rsidR="00D8358C" w:rsidRDefault="00E42586">
      <w:pPr>
        <w:pStyle w:val="BodyText"/>
      </w:pPr>
      <w:r>
        <w:t>Two case studies. This is an early attempt to test lean software development. The article covers an experiment set up to test the validity of u</w:t>
      </w:r>
      <w:r>
        <w:t xml:space="preserve">sing lean principles in software development. </w:t>
      </w:r>
    </w:p>
    <w:p w14:paraId="1DE26369" w14:textId="77777777" w:rsidR="00D8358C" w:rsidRDefault="00E42586">
      <w:pPr>
        <w:pStyle w:val="BodyText"/>
      </w:pPr>
      <w:r>
        <w:t>Timberline Inc. case study. Probably the first case of adopting lean principles to software development.</w:t>
      </w:r>
    </w:p>
    <w:p w14:paraId="110C7ADB" w14:textId="77777777" w:rsidR="00D8358C" w:rsidRDefault="00E42586">
      <w:pPr>
        <w:pStyle w:val="BodyText"/>
      </w:pPr>
      <w:r>
        <w:t>BBC Worldwide case study. The gist of it is that the performance of the team improved when adopting lean</w:t>
      </w:r>
      <w:r>
        <w:t xml:space="preserve"> practices, but there were some challenges in fitting the the lean principles with the rest of the company.</w:t>
      </w:r>
    </w:p>
    <w:p w14:paraId="26D1D084" w14:textId="77777777" w:rsidR="00D8358C" w:rsidRDefault="00E42586">
      <w:pPr>
        <w:pStyle w:val="Heading2"/>
      </w:pPr>
      <w:bookmarkStart w:id="12" w:name="section:problem"/>
      <w:bookmarkEnd w:id="12"/>
      <w:r>
        <w:t>Research problem and question</w:t>
      </w:r>
    </w:p>
    <w:p w14:paraId="5A393131" w14:textId="77777777" w:rsidR="00D8358C" w:rsidRDefault="00E42586">
      <w:pPr>
        <w:pStyle w:val="FirstParagraph"/>
      </w:pPr>
      <w:r>
        <w:t>This chapter will end with the research problem and questions.</w:t>
      </w:r>
    </w:p>
    <w:p w14:paraId="5F210B73" w14:textId="77777777" w:rsidR="00D8358C" w:rsidRDefault="00E42586">
      <w:pPr>
        <w:pStyle w:val="BodyText"/>
      </w:pPr>
      <w:r>
        <w:t>The research problem is defined as follows:</w:t>
      </w:r>
      <w:r>
        <w:br/>
      </w:r>
      <w:r>
        <w:rPr>
          <w:i/>
        </w:rPr>
        <w:t>What are th</w:t>
      </w:r>
      <w:r>
        <w:rPr>
          <w:i/>
        </w:rPr>
        <w:t>e commonly accepted and used lean software development practices and how do they change when working with new and unfamiliar technology?</w:t>
      </w:r>
      <w:r>
        <w:br/>
        <w:t>To investigate this problem three research questions have been set up in table [tbl:questions].</w:t>
      </w:r>
    </w:p>
    <w:p w14:paraId="11C13523" w14:textId="77777777" w:rsidR="00D8358C" w:rsidRDefault="00E42586">
      <w:pPr>
        <w:pStyle w:val="TableCaption"/>
      </w:pPr>
      <w:r>
        <w:t xml:space="preserve">Research questions and </w:t>
      </w:r>
      <w:r>
        <w:t>their respective sections</w:t>
      </w:r>
    </w:p>
    <w:tbl>
      <w:tblPr>
        <w:tblW w:w="0" w:type="pct"/>
        <w:tblLook w:val="07E0" w:firstRow="1" w:lastRow="1" w:firstColumn="1" w:lastColumn="1" w:noHBand="1" w:noVBand="1"/>
      </w:tblPr>
      <w:tblGrid>
        <w:gridCol w:w="5628"/>
        <w:gridCol w:w="1676"/>
        <w:gridCol w:w="1552"/>
      </w:tblGrid>
      <w:tr w:rsidR="00D8358C" w14:paraId="3DAED3D6" w14:textId="77777777">
        <w:tc>
          <w:tcPr>
            <w:tcW w:w="0" w:type="auto"/>
            <w:tcBorders>
              <w:bottom w:val="single" w:sz="0" w:space="0" w:color="auto"/>
            </w:tcBorders>
            <w:vAlign w:val="bottom"/>
          </w:tcPr>
          <w:p w14:paraId="3C204AF2" w14:textId="77777777" w:rsidR="00D8358C" w:rsidRDefault="00E42586">
            <w:pPr>
              <w:pStyle w:val="Compact"/>
            </w:pPr>
            <w:r>
              <w:t>Question</w:t>
            </w:r>
          </w:p>
        </w:tc>
        <w:tc>
          <w:tcPr>
            <w:tcW w:w="0" w:type="auto"/>
            <w:tcBorders>
              <w:bottom w:val="single" w:sz="0" w:space="0" w:color="auto"/>
            </w:tcBorders>
            <w:vAlign w:val="bottom"/>
          </w:tcPr>
          <w:p w14:paraId="3DE7E77A" w14:textId="77777777" w:rsidR="00D8358C" w:rsidRDefault="00E42586">
            <w:pPr>
              <w:pStyle w:val="Compact"/>
            </w:pPr>
            <w:r>
              <w:t>Literature review</w:t>
            </w:r>
          </w:p>
        </w:tc>
        <w:tc>
          <w:tcPr>
            <w:tcW w:w="0" w:type="auto"/>
            <w:tcBorders>
              <w:bottom w:val="single" w:sz="0" w:space="0" w:color="auto"/>
            </w:tcBorders>
            <w:vAlign w:val="bottom"/>
          </w:tcPr>
          <w:p w14:paraId="04A80AB1" w14:textId="77777777" w:rsidR="00D8358C" w:rsidRDefault="00E42586">
            <w:pPr>
              <w:pStyle w:val="Compact"/>
            </w:pPr>
            <w:r>
              <w:t>Empirical study</w:t>
            </w:r>
          </w:p>
        </w:tc>
      </w:tr>
      <w:tr w:rsidR="00D8358C" w14:paraId="1C4C7FEC" w14:textId="77777777">
        <w:tc>
          <w:tcPr>
            <w:tcW w:w="0" w:type="auto"/>
          </w:tcPr>
          <w:p w14:paraId="770180AC" w14:textId="77777777" w:rsidR="00D8358C" w:rsidRDefault="00E42586">
            <w:pPr>
              <w:pStyle w:val="Compact"/>
            </w:pPr>
            <w:r>
              <w:t>What are the currently available best practices for lean software projects?</w:t>
            </w:r>
          </w:p>
        </w:tc>
        <w:tc>
          <w:tcPr>
            <w:tcW w:w="0" w:type="auto"/>
          </w:tcPr>
          <w:p w14:paraId="0FB22EB7" w14:textId="77777777" w:rsidR="00D8358C" w:rsidRDefault="00E42586">
            <w:pPr>
              <w:pStyle w:val="Compact"/>
            </w:pPr>
            <w:r>
              <w:t>x</w:t>
            </w:r>
          </w:p>
        </w:tc>
        <w:tc>
          <w:tcPr>
            <w:tcW w:w="0" w:type="auto"/>
          </w:tcPr>
          <w:p w14:paraId="41B6C912" w14:textId="77777777" w:rsidR="00D8358C" w:rsidRDefault="00D8358C"/>
        </w:tc>
      </w:tr>
      <w:tr w:rsidR="00D8358C" w14:paraId="759100E9" w14:textId="77777777">
        <w:tc>
          <w:tcPr>
            <w:tcW w:w="0" w:type="auto"/>
          </w:tcPr>
          <w:p w14:paraId="3DD4460B" w14:textId="77777777" w:rsidR="00D8358C" w:rsidRDefault="00E42586">
            <w:pPr>
              <w:pStyle w:val="Compact"/>
            </w:pPr>
            <w:r>
              <w:t>Which of these best practices need to be adapted when working with new technology?</w:t>
            </w:r>
          </w:p>
        </w:tc>
        <w:tc>
          <w:tcPr>
            <w:tcW w:w="0" w:type="auto"/>
          </w:tcPr>
          <w:p w14:paraId="138FEE83" w14:textId="77777777" w:rsidR="00D8358C" w:rsidRDefault="00D8358C"/>
        </w:tc>
        <w:tc>
          <w:tcPr>
            <w:tcW w:w="0" w:type="auto"/>
          </w:tcPr>
          <w:p w14:paraId="13BDDB41" w14:textId="77777777" w:rsidR="00D8358C" w:rsidRDefault="00E42586">
            <w:pPr>
              <w:pStyle w:val="Compact"/>
            </w:pPr>
            <w:r>
              <w:t>x</w:t>
            </w:r>
          </w:p>
        </w:tc>
      </w:tr>
      <w:tr w:rsidR="00D8358C" w14:paraId="604E4D6C" w14:textId="77777777">
        <w:tc>
          <w:tcPr>
            <w:tcW w:w="0" w:type="auto"/>
          </w:tcPr>
          <w:p w14:paraId="56DCE29B" w14:textId="77777777" w:rsidR="00D8358C" w:rsidRDefault="00E42586">
            <w:pPr>
              <w:pStyle w:val="Compact"/>
            </w:pPr>
            <w:r>
              <w:t>How do these best practices need to adapted?</w:t>
            </w:r>
          </w:p>
        </w:tc>
        <w:tc>
          <w:tcPr>
            <w:tcW w:w="0" w:type="auto"/>
          </w:tcPr>
          <w:p w14:paraId="72EE26CD" w14:textId="77777777" w:rsidR="00D8358C" w:rsidRDefault="00D8358C"/>
        </w:tc>
        <w:tc>
          <w:tcPr>
            <w:tcW w:w="0" w:type="auto"/>
          </w:tcPr>
          <w:p w14:paraId="35538627" w14:textId="77777777" w:rsidR="00D8358C" w:rsidRDefault="00E42586">
            <w:pPr>
              <w:pStyle w:val="Compact"/>
            </w:pPr>
            <w:r>
              <w:t>x</w:t>
            </w:r>
          </w:p>
        </w:tc>
      </w:tr>
      <w:tr w:rsidR="00D8358C" w14:paraId="0E60DAD3" w14:textId="77777777">
        <w:tc>
          <w:tcPr>
            <w:tcW w:w="0" w:type="auto"/>
          </w:tcPr>
          <w:p w14:paraId="36FD1E79" w14:textId="77777777" w:rsidR="00D8358C" w:rsidRDefault="00E42586">
            <w:pPr>
              <w:pStyle w:val="Compact"/>
            </w:pPr>
            <w:r>
              <w:t>Which best practices remain valid?</w:t>
            </w:r>
          </w:p>
        </w:tc>
        <w:tc>
          <w:tcPr>
            <w:tcW w:w="0" w:type="auto"/>
          </w:tcPr>
          <w:p w14:paraId="2786D390" w14:textId="77777777" w:rsidR="00D8358C" w:rsidRDefault="00D8358C"/>
        </w:tc>
        <w:tc>
          <w:tcPr>
            <w:tcW w:w="0" w:type="auto"/>
          </w:tcPr>
          <w:p w14:paraId="7A6EF95A" w14:textId="77777777" w:rsidR="00D8358C" w:rsidRDefault="00E42586">
            <w:pPr>
              <w:pStyle w:val="Compact"/>
            </w:pPr>
            <w:r>
              <w:t>x</w:t>
            </w:r>
          </w:p>
        </w:tc>
      </w:tr>
    </w:tbl>
    <w:p w14:paraId="34B77E23" w14:textId="77777777" w:rsidR="00D8358C" w:rsidRDefault="00E42586">
      <w:pPr>
        <w:pStyle w:val="Heading1"/>
      </w:pPr>
      <w:bookmarkStart w:id="13" w:name="chapter:methods"/>
      <w:bookmarkEnd w:id="13"/>
      <w:r>
        <w:t>Methods</w:t>
      </w:r>
    </w:p>
    <w:p w14:paraId="7E6EC201" w14:textId="77777777" w:rsidR="00D8358C" w:rsidRDefault="00E42586">
      <w:pPr>
        <w:pStyle w:val="FirstParagraph"/>
      </w:pPr>
      <w:r>
        <w:t>In this section I will describe how I conducted the empirical study.</w:t>
      </w:r>
    </w:p>
    <w:p w14:paraId="7A159087" w14:textId="77777777" w:rsidR="00D8358C" w:rsidRDefault="00E42586">
      <w:pPr>
        <w:numPr>
          <w:ilvl w:val="0"/>
          <w:numId w:val="5"/>
        </w:numPr>
      </w:pPr>
      <w:r>
        <w:lastRenderedPageBreak/>
        <w:t>Interviews</w:t>
      </w:r>
    </w:p>
    <w:p w14:paraId="2856881A" w14:textId="77777777" w:rsidR="00D8358C" w:rsidRDefault="00E42586">
      <w:pPr>
        <w:numPr>
          <w:ilvl w:val="1"/>
          <w:numId w:val="6"/>
        </w:numPr>
      </w:pPr>
      <w:r>
        <w:t>2-3 project members</w:t>
      </w:r>
    </w:p>
    <w:p w14:paraId="1AB00711" w14:textId="77777777" w:rsidR="00D8358C" w:rsidRDefault="00E42586">
      <w:pPr>
        <w:numPr>
          <w:ilvl w:val="1"/>
          <w:numId w:val="6"/>
        </w:numPr>
      </w:pPr>
      <w:r>
        <w:t>2-3 customers</w:t>
      </w:r>
    </w:p>
    <w:p w14:paraId="6E0BE4CD" w14:textId="77777777" w:rsidR="00D8358C" w:rsidRDefault="00E42586">
      <w:pPr>
        <w:numPr>
          <w:ilvl w:val="1"/>
          <w:numId w:val="6"/>
        </w:numPr>
      </w:pPr>
      <w:r>
        <w:t>2-3 end-users</w:t>
      </w:r>
    </w:p>
    <w:p w14:paraId="59556D34" w14:textId="77777777" w:rsidR="00D8358C" w:rsidRDefault="00E42586">
      <w:pPr>
        <w:numPr>
          <w:ilvl w:val="1"/>
          <w:numId w:val="6"/>
        </w:numPr>
      </w:pPr>
      <w:r>
        <w:t>1-1.5 hours each (5-10min for end-users)</w:t>
      </w:r>
    </w:p>
    <w:p w14:paraId="3D4B50E9" w14:textId="77777777" w:rsidR="00D8358C" w:rsidRDefault="00E42586">
      <w:pPr>
        <w:numPr>
          <w:ilvl w:val="0"/>
          <w:numId w:val="5"/>
        </w:numPr>
      </w:pPr>
      <w:r>
        <w:t>Semi-structured interviews</w:t>
      </w:r>
    </w:p>
    <w:p w14:paraId="0D6BDF80" w14:textId="77777777" w:rsidR="00D8358C" w:rsidRDefault="00E42586">
      <w:pPr>
        <w:pStyle w:val="Heading1"/>
      </w:pPr>
      <w:bookmarkStart w:id="14" w:name="chapter:empirical"/>
      <w:bookmarkEnd w:id="14"/>
      <w:r>
        <w:t>Results</w:t>
      </w:r>
    </w:p>
    <w:p w14:paraId="7E69F7B4" w14:textId="77777777" w:rsidR="00D8358C" w:rsidRDefault="00E42586">
      <w:pPr>
        <w:pStyle w:val="FirstParagraph"/>
      </w:pPr>
      <w:r>
        <w:t>In this section I will present the results of the empirical study. This section contains the raw data of the conducted interviews. This section does not analyze or compare the resu</w:t>
      </w:r>
      <w:r>
        <w:t>lts with the literature.</w:t>
      </w:r>
    </w:p>
    <w:p w14:paraId="4250BC29" w14:textId="77777777" w:rsidR="00D8358C" w:rsidRDefault="00E42586">
      <w:pPr>
        <w:pStyle w:val="Heading1"/>
      </w:pPr>
      <w:bookmarkStart w:id="15" w:name="chapter:discussion"/>
      <w:bookmarkEnd w:id="15"/>
      <w:r>
        <w:t>Discussion</w:t>
      </w:r>
    </w:p>
    <w:p w14:paraId="2E4F4FD5" w14:textId="77777777" w:rsidR="00D8358C" w:rsidRDefault="00E42586">
      <w:pPr>
        <w:pStyle w:val="FirstParagraph"/>
      </w:pPr>
      <w:r>
        <w:t>Here I will discuss how the findings from my empirical work relate to the literary review. What are the similarities and differences when comparing what the literature says and what the interviews showed.</w:t>
      </w:r>
    </w:p>
    <w:p w14:paraId="33B6572D" w14:textId="77777777" w:rsidR="00D8358C" w:rsidRDefault="00E42586">
      <w:pPr>
        <w:pStyle w:val="Heading2"/>
      </w:pPr>
      <w:bookmarkStart w:id="16" w:name="section:lsc"/>
      <w:bookmarkEnd w:id="16"/>
      <w:r>
        <w:t>Lean Service Cr</w:t>
      </w:r>
      <w:r>
        <w:t>eation</w:t>
      </w:r>
    </w:p>
    <w:p w14:paraId="753B270C" w14:textId="77777777" w:rsidR="00D8358C" w:rsidRDefault="00E42586">
      <w:pPr>
        <w:pStyle w:val="FirstParagraph"/>
      </w:pPr>
      <w:r>
        <w:t>Lean Service Creation is about build measure learn and create something new. Tie this into the problem and focus on the new part. Using new devices maybe?</w:t>
      </w:r>
    </w:p>
    <w:p w14:paraId="7955DF0F" w14:textId="77777777" w:rsidR="00D8358C" w:rsidRDefault="00E42586">
      <w:pPr>
        <w:pStyle w:val="BodyText"/>
      </w:pPr>
      <w:r>
        <w:t>Lean Service Creation is based on the ideas of “The Lean Startup” as described by Eric Reis in</w:t>
      </w:r>
      <w:r>
        <w:t xml:space="preserve"> his 2011 book.</w:t>
      </w:r>
    </w:p>
    <w:p w14:paraId="6E5B2B45" w14:textId="77777777" w:rsidR="00D8358C" w:rsidRDefault="00E42586">
      <w:pPr>
        <w:pStyle w:val="BodyText"/>
      </w:pPr>
      <w:r>
        <w:t>How do I get a source for this? Interview?</w:t>
      </w:r>
    </w:p>
    <w:p w14:paraId="3A97FAC4" w14:textId="77777777" w:rsidR="00D8358C" w:rsidRDefault="00E42586">
      <w:pPr>
        <w:pStyle w:val="Heading1"/>
      </w:pPr>
      <w:bookmarkStart w:id="17" w:name="chapter:conclusions"/>
      <w:bookmarkEnd w:id="17"/>
      <w:r>
        <w:t>Conclusions</w:t>
      </w:r>
    </w:p>
    <w:p w14:paraId="737BFF0D" w14:textId="77777777" w:rsidR="00D8358C" w:rsidRDefault="00E42586">
      <w:pPr>
        <w:pStyle w:val="FirstParagraph"/>
      </w:pPr>
      <w:r>
        <w:t>Here I mention the most important findings of the discussion section and the literary review section.</w:t>
      </w:r>
    </w:p>
    <w:p w14:paraId="76F48B5B" w14:textId="77777777" w:rsidR="00D8358C" w:rsidRDefault="00E42586">
      <w:pPr>
        <w:pStyle w:val="BodyText"/>
      </w:pPr>
      <w:r>
        <w:t>I also point out how this research can be used in the future and what it’s limitati</w:t>
      </w:r>
      <w:r>
        <w:t>ons are. (e.g. only one case study)</w:t>
      </w:r>
    </w:p>
    <w:p w14:paraId="1E932928" w14:textId="77777777" w:rsidR="00D8358C" w:rsidRDefault="00E42586">
      <w:pPr>
        <w:pStyle w:val="BodyText"/>
      </w:pPr>
      <w:r>
        <w:t>2 pages</w:t>
      </w:r>
    </w:p>
    <w:p w14:paraId="0E9EAA31" w14:textId="77777777" w:rsidR="00D8358C" w:rsidRDefault="00E42586">
      <w:pPr>
        <w:pStyle w:val="Heading1"/>
      </w:pPr>
      <w:bookmarkStart w:id="18" w:name="chapter:interview-questions"/>
      <w:bookmarkEnd w:id="18"/>
      <w:r>
        <w:lastRenderedPageBreak/>
        <w:t>Interview questions</w:t>
      </w:r>
    </w:p>
    <w:p w14:paraId="77F3D84A" w14:textId="77777777" w:rsidR="00D8358C" w:rsidRDefault="00E42586">
      <w:pPr>
        <w:pStyle w:val="FirstParagraph"/>
      </w:pPr>
      <w:r>
        <w:t>Here goes the questions from the interviews.</w:t>
      </w:r>
    </w:p>
    <w:sectPr w:rsidR="00D8358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17DF30" w14:textId="77777777" w:rsidR="00000000" w:rsidRDefault="00E42586">
      <w:pPr>
        <w:spacing w:after="0"/>
      </w:pPr>
      <w:r>
        <w:separator/>
      </w:r>
    </w:p>
  </w:endnote>
  <w:endnote w:type="continuationSeparator" w:id="0">
    <w:p w14:paraId="522F7BD5" w14:textId="77777777" w:rsidR="00000000" w:rsidRDefault="00E425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BD7B74" w14:textId="77777777" w:rsidR="00D8358C" w:rsidRDefault="00E42586">
      <w:r>
        <w:separator/>
      </w:r>
    </w:p>
  </w:footnote>
  <w:footnote w:type="continuationSeparator" w:id="0">
    <w:p w14:paraId="10A9A3AB" w14:textId="77777777" w:rsidR="00D8358C" w:rsidRDefault="00E4258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7C0C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0C78519"/>
    <w:multiLevelType w:val="multilevel"/>
    <w:tmpl w:val="6136E2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7E96CA8"/>
    <w:multiLevelType w:val="multilevel"/>
    <w:tmpl w:val="4ACA7E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D8358C"/>
    <w:rsid w:val="00E315A3"/>
    <w:rsid w:val="00E4258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D93A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262</Words>
  <Characters>7197</Characters>
  <Application>Microsoft Macintosh Word</Application>
  <DocSecurity>0</DocSecurity>
  <Lines>59</Lines>
  <Paragraphs>16</Paragraphs>
  <ScaleCrop>false</ScaleCrop>
  <Company>Futurice</Company>
  <LinksUpToDate>false</LinksUpToDate>
  <CharactersWithSpaces>8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Oskar Ehnström</cp:lastModifiedBy>
  <cp:revision>2</cp:revision>
  <dcterms:created xsi:type="dcterms:W3CDTF">2015-10-02T11:46:00Z</dcterms:created>
  <dcterms:modified xsi:type="dcterms:W3CDTF">2015-10-02T11:48:00Z</dcterms:modified>
</cp:coreProperties>
</file>